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CC7EB" w14:textId="25418099" w:rsidR="00B6228E" w:rsidRPr="00BE1011" w:rsidRDefault="00B6228E" w:rsidP="00B622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36"/>
          <w:szCs w:val="20"/>
          <w:lang w:eastAsia="cs-CZ"/>
        </w:rPr>
      </w:pPr>
      <w:bookmarkStart w:id="0" w:name="_Hlk71096622"/>
      <w:bookmarkEnd w:id="0"/>
      <w:r w:rsidRPr="00BE1011">
        <w:rPr>
          <w:rFonts w:eastAsia="Times New Roman" w:cstheme="minorHAnsi"/>
          <w:b/>
          <w:sz w:val="36"/>
          <w:szCs w:val="20"/>
          <w:lang w:eastAsia="cs-CZ"/>
        </w:rPr>
        <w:t xml:space="preserve">Verze </w:t>
      </w:r>
      <w:r w:rsidR="005A0E16">
        <w:rPr>
          <w:rFonts w:eastAsia="Times New Roman" w:cstheme="minorHAnsi"/>
          <w:b/>
          <w:sz w:val="36"/>
          <w:szCs w:val="20"/>
          <w:lang w:eastAsia="cs-CZ"/>
        </w:rPr>
        <w:t>2</w:t>
      </w:r>
      <w:r>
        <w:rPr>
          <w:rFonts w:eastAsia="Times New Roman" w:cstheme="minorHAnsi"/>
          <w:b/>
          <w:sz w:val="36"/>
          <w:szCs w:val="20"/>
          <w:lang w:eastAsia="cs-CZ"/>
        </w:rPr>
        <w:t>.5.202</w:t>
      </w:r>
      <w:r w:rsidR="005A0E16">
        <w:rPr>
          <w:rFonts w:eastAsia="Times New Roman" w:cstheme="minorHAnsi"/>
          <w:b/>
          <w:sz w:val="36"/>
          <w:szCs w:val="20"/>
          <w:lang w:eastAsia="cs-CZ"/>
        </w:rPr>
        <w:t>3</w:t>
      </w:r>
    </w:p>
    <w:p w14:paraId="140E7564" w14:textId="77777777" w:rsidR="00B6228E" w:rsidRPr="00BE1011" w:rsidRDefault="00B6228E" w:rsidP="00B622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</w:p>
    <w:p w14:paraId="09BA29EA" w14:textId="77777777" w:rsidR="00B6228E" w:rsidRPr="00A95802" w:rsidRDefault="00B6228E" w:rsidP="00B6228E">
      <w:pPr>
        <w:pStyle w:val="Odstavecseseznamem"/>
        <w:numPr>
          <w:ilvl w:val="0"/>
          <w:numId w:val="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  <w:r w:rsidRPr="00A95802">
        <w:rPr>
          <w:rFonts w:eastAsia="Times New Roman" w:cstheme="minorHAnsi"/>
          <w:b/>
          <w:sz w:val="28"/>
          <w:szCs w:val="20"/>
          <w:lang w:eastAsia="cs-CZ"/>
        </w:rPr>
        <w:t>Pracujte s touto neznámou sekvencí:</w:t>
      </w:r>
    </w:p>
    <w:p w14:paraId="4292BF72" w14:textId="77777777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181 elafqtiqei rhlkemyrln lsqdeikqev edylpsfckw agdfmhknts tdfpqmqlsl</w:t>
      </w:r>
    </w:p>
    <w:p w14:paraId="12C75EEB" w14:textId="328EE2FB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241 psdnskdnst cnievvkpmd ieesiwsprf glkgkidvtv gvkihrgykt kykimplelk</w:t>
      </w:r>
    </w:p>
    <w:p w14:paraId="0591236F" w14:textId="568B93EF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301 tgkesnsieh rsqvvlytll sqerradpea glllylktgq mypvpanhld krellklrnq</w:t>
      </w:r>
    </w:p>
    <w:p w14:paraId="2C09066F" w14:textId="77F695F2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361 mafslfhris ksatrqktql aslpqiieee ktckycsqig ncalysrave qqmdcssvpi</w:t>
      </w:r>
    </w:p>
    <w:p w14:paraId="71489122" w14:textId="4BC8CE63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421 vmlpkieeet qhlkqthley fslwclmltl esqskdnkkn hqniwlmpas emeksgscig</w:t>
      </w:r>
    </w:p>
    <w:p w14:paraId="0272A755" w14:textId="77777777" w:rsidR="00BE75F3" w:rsidRDefault="00BE75F3" w:rsidP="00BE75F3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</w:p>
    <w:p w14:paraId="2F4E4CF8" w14:textId="04E13FCE" w:rsidR="00B6228E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rFonts w:eastAsia="Times New Roman" w:cstheme="minorHAnsi"/>
          <w:sz w:val="28"/>
          <w:szCs w:val="20"/>
          <w:lang w:eastAsia="cs-CZ"/>
        </w:rPr>
        <w:t>Sekvenci přepište do fasta formátu.</w:t>
      </w:r>
    </w:p>
    <w:p w14:paraId="505971DD" w14:textId="5AABC8C2" w:rsidR="0097400F" w:rsidRPr="0097400F" w:rsidRDefault="0097400F" w:rsidP="0097400F">
      <w:pPr>
        <w:spacing w:after="0" w:line="240" w:lineRule="auto"/>
        <w:ind w:left="357"/>
        <w:rPr>
          <w:rFonts w:eastAsia="Times New Roman" w:cstheme="minorHAnsi"/>
          <w:sz w:val="28"/>
          <w:szCs w:val="20"/>
          <w:lang w:eastAsia="cs-CZ"/>
        </w:rPr>
      </w:pPr>
      <w:r w:rsidRPr="0097400F">
        <w:rPr>
          <w:rFonts w:eastAsia="Times New Roman" w:cstheme="minorHAnsi"/>
          <w:sz w:val="28"/>
          <w:szCs w:val="20"/>
          <w:lang w:eastAsia="cs-CZ"/>
        </w:rPr>
        <w:t>&gt;protein</w:t>
      </w:r>
    </w:p>
    <w:p w14:paraId="3062099F" w14:textId="77777777" w:rsidR="0097400F" w:rsidRPr="0097400F" w:rsidRDefault="0097400F" w:rsidP="0097400F">
      <w:pPr>
        <w:spacing w:after="0" w:line="240" w:lineRule="auto"/>
        <w:ind w:left="357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97400F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elafqtiqeirhlkemyrlnlsqdeikqevedylpsfckwagdfmhkntstdfpqmqlsl</w:t>
      </w:r>
    </w:p>
    <w:p w14:paraId="3C17E916" w14:textId="77777777" w:rsidR="0097400F" w:rsidRPr="0097400F" w:rsidRDefault="0097400F" w:rsidP="0097400F">
      <w:pPr>
        <w:spacing w:after="0" w:line="240" w:lineRule="auto"/>
        <w:ind w:left="357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97400F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psdnskdnstcnievvkpmdieesiwsprfglkgkidvtvgvkihrgyktkykimplelk</w:t>
      </w:r>
    </w:p>
    <w:p w14:paraId="7C55C00A" w14:textId="77777777" w:rsidR="0097400F" w:rsidRPr="0097400F" w:rsidRDefault="0097400F" w:rsidP="0097400F">
      <w:pPr>
        <w:spacing w:after="0" w:line="240" w:lineRule="auto"/>
        <w:ind w:left="357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97400F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tgkesnsiehrsqvvlytllsqerradpeaglllylktgqmypvpanhldkrellklrnq</w:t>
      </w:r>
    </w:p>
    <w:p w14:paraId="00B531AE" w14:textId="77777777" w:rsidR="0097400F" w:rsidRPr="0097400F" w:rsidRDefault="0097400F" w:rsidP="0097400F">
      <w:pPr>
        <w:spacing w:after="0" w:line="240" w:lineRule="auto"/>
        <w:ind w:left="357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97400F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mafslfhrisksatrqktqlaslpqiieeektckycsqigncalysraveqqmdcssvpi</w:t>
      </w:r>
    </w:p>
    <w:p w14:paraId="423F7F02" w14:textId="77777777" w:rsidR="0097400F" w:rsidRPr="0097400F" w:rsidRDefault="0097400F" w:rsidP="0097400F">
      <w:pPr>
        <w:spacing w:after="0" w:line="240" w:lineRule="auto"/>
        <w:ind w:left="357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97400F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vmlpkieeetqhlkqthleyfslwclmltlesqskdnkknhqniwlmpasemeksgscig</w:t>
      </w:r>
    </w:p>
    <w:p w14:paraId="0B41AA93" w14:textId="77777777" w:rsidR="0097400F" w:rsidRDefault="0097400F" w:rsidP="0097400F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</w:p>
    <w:p w14:paraId="69EBA2ED" w14:textId="284056A8" w:rsidR="00B6228E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 w:rsidRPr="00BE1011">
        <w:rPr>
          <w:rFonts w:eastAsia="Times New Roman" w:cstheme="minorHAnsi"/>
          <w:sz w:val="28"/>
          <w:szCs w:val="20"/>
          <w:lang w:eastAsia="cs-CZ"/>
        </w:rPr>
        <w:t xml:space="preserve">Zjistěte, </w:t>
      </w:r>
      <w:r>
        <w:rPr>
          <w:rFonts w:eastAsia="Times New Roman" w:cstheme="minorHAnsi"/>
          <w:sz w:val="28"/>
          <w:szCs w:val="20"/>
          <w:lang w:eastAsia="cs-CZ"/>
        </w:rPr>
        <w:t>co kóduje a z jakého organismu pochází</w:t>
      </w:r>
      <w:r w:rsidRPr="00BE1011">
        <w:rPr>
          <w:rFonts w:eastAsia="Times New Roman" w:cstheme="minorHAnsi"/>
          <w:sz w:val="28"/>
          <w:szCs w:val="20"/>
          <w:lang w:eastAsia="cs-CZ"/>
        </w:rPr>
        <w:t>.</w:t>
      </w:r>
    </w:p>
    <w:p w14:paraId="47493FB3" w14:textId="3F5C4506" w:rsidR="0097400F" w:rsidRDefault="0097400F" w:rsidP="0097400F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rFonts w:eastAsia="Times New Roman" w:cstheme="minorHAnsi"/>
          <w:sz w:val="28"/>
          <w:szCs w:val="20"/>
          <w:lang w:eastAsia="cs-CZ"/>
        </w:rPr>
        <w:t>Blastp: DNA-helikasa / Homo sapiens</w:t>
      </w:r>
    </w:p>
    <w:p w14:paraId="7928F1FF" w14:textId="7E21C071" w:rsidR="0097400F" w:rsidRPr="00BE1011" w:rsidRDefault="0097400F" w:rsidP="0097400F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noProof/>
        </w:rPr>
        <w:drawing>
          <wp:inline distT="0" distB="0" distL="0" distR="0" wp14:anchorId="6FE0AEF3" wp14:editId="0D08F605">
            <wp:extent cx="5760720" cy="1877695"/>
            <wp:effectExtent l="0" t="0" r="0" b="825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66054" w14:textId="5511B596" w:rsidR="00B6228E" w:rsidRPr="00D5737E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eastAsia="Times New Roman" w:cstheme="minorHAnsi"/>
          <w:sz w:val="28"/>
          <w:szCs w:val="20"/>
          <w:lang w:eastAsia="cs-CZ"/>
        </w:rPr>
        <w:t xml:space="preserve">Zjistěte, jaký bude nejdelší fragment po štěpení </w:t>
      </w:r>
      <w:r w:rsidR="00BE75F3">
        <w:rPr>
          <w:rFonts w:eastAsia="Times New Roman" w:cstheme="minorHAnsi"/>
          <w:sz w:val="28"/>
          <w:szCs w:val="20"/>
          <w:lang w:eastAsia="cs-CZ"/>
        </w:rPr>
        <w:t xml:space="preserve">celého identifikovaného proteinu </w:t>
      </w:r>
      <w:r>
        <w:rPr>
          <w:rFonts w:eastAsia="Times New Roman" w:cstheme="minorHAnsi"/>
          <w:sz w:val="28"/>
          <w:szCs w:val="20"/>
          <w:lang w:eastAsia="cs-CZ"/>
        </w:rPr>
        <w:t xml:space="preserve">proteinázou </w:t>
      </w:r>
      <w:r w:rsidR="00BE75F3">
        <w:rPr>
          <w:rFonts w:eastAsia="Times New Roman" w:cstheme="minorHAnsi"/>
          <w:sz w:val="28"/>
          <w:szCs w:val="20"/>
          <w:lang w:eastAsia="cs-CZ"/>
        </w:rPr>
        <w:t>kaspáza 1</w:t>
      </w:r>
      <w:r>
        <w:rPr>
          <w:rFonts w:eastAsia="Times New Roman" w:cstheme="minorHAnsi"/>
          <w:sz w:val="28"/>
          <w:szCs w:val="20"/>
          <w:lang w:eastAsia="cs-CZ"/>
        </w:rPr>
        <w:t>.</w:t>
      </w:r>
    </w:p>
    <w:p w14:paraId="23701BED" w14:textId="01D7B4A0" w:rsidR="00D5737E" w:rsidRPr="0097400F" w:rsidRDefault="00D5737E" w:rsidP="00D5737E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rFonts w:eastAsia="Times New Roman" w:cstheme="minorHAnsi"/>
          <w:sz w:val="28"/>
          <w:szCs w:val="20"/>
          <w:lang w:eastAsia="cs-CZ"/>
        </w:rPr>
        <w:t>(V případě výběru prvního nalezeného proteinu je to stejně dlouhý fragment, jen kaspáza štěpí pouze jednou)</w:t>
      </w:r>
    </w:p>
    <w:p w14:paraId="50E17627" w14:textId="08081A9C" w:rsidR="0097400F" w:rsidRDefault="0097400F" w:rsidP="0097400F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63079A97" wp14:editId="35C27310">
            <wp:extent cx="1657350" cy="942975"/>
            <wp:effectExtent l="0" t="0" r="0" b="952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1822D" w14:textId="3054C27D" w:rsidR="0097400F" w:rsidRPr="00F2706C" w:rsidRDefault="0097400F" w:rsidP="0097400F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lastRenderedPageBreak/>
        <w:drawing>
          <wp:inline distT="0" distB="0" distL="0" distR="0" wp14:anchorId="3EB60B5A" wp14:editId="1EEA80B3">
            <wp:extent cx="3465095" cy="2895600"/>
            <wp:effectExtent l="0" t="0" r="254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67983" cy="2898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3DF53" w14:textId="25581C29" w:rsidR="00BE75F3" w:rsidRDefault="00BE75F3" w:rsidP="00BE75F3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Jaká je 20 aminokyselina celého proteinu? </w:t>
      </w:r>
    </w:p>
    <w:p w14:paraId="403D0F29" w14:textId="07275DC2" w:rsidR="0097400F" w:rsidRPr="000D50F9" w:rsidRDefault="0097400F" w:rsidP="0097400F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0C448D02" wp14:editId="3CE23BAD">
            <wp:extent cx="5400675" cy="3095625"/>
            <wp:effectExtent l="0" t="0" r="9525" b="952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9B62" w14:textId="727F8555" w:rsidR="00B6228E" w:rsidRPr="0097400F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eastAsia="Times New Roman" w:cstheme="minorHAnsi"/>
          <w:sz w:val="28"/>
          <w:szCs w:val="20"/>
          <w:lang w:eastAsia="cs-CZ"/>
        </w:rPr>
        <w:t>Existuje nějaký lidský homolog tohoto proteinu?</w:t>
      </w:r>
    </w:p>
    <w:p w14:paraId="0983A346" w14:textId="5FFBB76D" w:rsidR="0097400F" w:rsidRPr="00D5737E" w:rsidRDefault="0097400F" w:rsidP="00D5737E">
      <w:pPr>
        <w:spacing w:after="0" w:line="360" w:lineRule="auto"/>
        <w:ind w:left="360"/>
        <w:rPr>
          <w:rFonts w:cstheme="minorHAnsi"/>
          <w:sz w:val="28"/>
          <w:szCs w:val="20"/>
        </w:rPr>
      </w:pPr>
      <w:r w:rsidRPr="0097400F">
        <w:rPr>
          <w:rFonts w:eastAsia="Times New Roman" w:cstheme="minorHAnsi"/>
          <w:sz w:val="28"/>
          <w:szCs w:val="20"/>
          <w:lang w:eastAsia="cs-CZ"/>
        </w:rPr>
        <w:t>Toto je lidský protein</w:t>
      </w:r>
      <w:r w:rsidR="00D5737E">
        <w:rPr>
          <w:rFonts w:eastAsia="Times New Roman" w:cstheme="minorHAnsi"/>
          <w:sz w:val="28"/>
          <w:szCs w:val="20"/>
          <w:lang w:eastAsia="cs-CZ"/>
        </w:rPr>
        <w:t xml:space="preserve"> (homology existují, ale jedná se jen o varianty)</w:t>
      </w:r>
    </w:p>
    <w:p w14:paraId="4D8CB094" w14:textId="77777777" w:rsidR="00B6228E" w:rsidRPr="00F2706C" w:rsidRDefault="00B6228E" w:rsidP="00B6228E">
      <w:pPr>
        <w:spacing w:after="0" w:line="360" w:lineRule="auto"/>
        <w:rPr>
          <w:rFonts w:cstheme="minorHAnsi"/>
          <w:sz w:val="28"/>
          <w:szCs w:val="20"/>
        </w:rPr>
      </w:pPr>
    </w:p>
    <w:p w14:paraId="295EFD87" w14:textId="77777777" w:rsidR="00B6228E" w:rsidRPr="00F2706C" w:rsidRDefault="00B6228E" w:rsidP="00B6228E">
      <w:pPr>
        <w:spacing w:after="0" w:line="360" w:lineRule="auto"/>
        <w:rPr>
          <w:rFonts w:cstheme="minorHAnsi"/>
          <w:sz w:val="28"/>
          <w:szCs w:val="20"/>
        </w:rPr>
      </w:pPr>
    </w:p>
    <w:p w14:paraId="15D575EB" w14:textId="77777777" w:rsidR="000E4B90" w:rsidRDefault="000E4B90">
      <w:pPr>
        <w:rPr>
          <w:rFonts w:cstheme="minorHAnsi"/>
          <w:b/>
          <w:sz w:val="28"/>
          <w:szCs w:val="20"/>
          <w:highlight w:val="lightGray"/>
        </w:rPr>
      </w:pPr>
      <w:r>
        <w:rPr>
          <w:rFonts w:cstheme="minorHAnsi"/>
          <w:b/>
          <w:sz w:val="28"/>
          <w:szCs w:val="20"/>
          <w:highlight w:val="lightGray"/>
        </w:rPr>
        <w:br w:type="page"/>
      </w:r>
    </w:p>
    <w:p w14:paraId="3C30DCC4" w14:textId="5B10E628" w:rsidR="00B6228E" w:rsidRPr="000E4B90" w:rsidRDefault="00B6228E" w:rsidP="000E4B90">
      <w:pPr>
        <w:pStyle w:val="Odstavecseseznamem"/>
        <w:numPr>
          <w:ilvl w:val="0"/>
          <w:numId w:val="5"/>
        </w:numPr>
        <w:spacing w:after="0" w:line="360" w:lineRule="auto"/>
        <w:rPr>
          <w:rFonts w:cstheme="minorHAnsi"/>
          <w:b/>
          <w:sz w:val="28"/>
          <w:szCs w:val="20"/>
        </w:rPr>
      </w:pPr>
      <w:r w:rsidRPr="000E4B90">
        <w:rPr>
          <w:rFonts w:cstheme="minorHAnsi"/>
          <w:b/>
          <w:sz w:val="28"/>
          <w:szCs w:val="20"/>
        </w:rPr>
        <w:lastRenderedPageBreak/>
        <w:t xml:space="preserve">Stáhněte si sekvenci </w:t>
      </w:r>
      <w:r w:rsidR="005A0E16" w:rsidRPr="000E4B90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NM_000946.3</w:t>
      </w:r>
    </w:p>
    <w:p w14:paraId="399211F0" w14:textId="4DD19FA0" w:rsidR="00B6228E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Co tato sekvence kóduje?</w:t>
      </w:r>
    </w:p>
    <w:p w14:paraId="7DE59A08" w14:textId="6209EE89" w:rsidR="0097400F" w:rsidRDefault="0097400F" w:rsidP="0097400F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3210DFDA" wp14:editId="705A9625">
            <wp:extent cx="5760720" cy="585470"/>
            <wp:effectExtent l="0" t="0" r="0" b="508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50415" w14:textId="28939669" w:rsidR="00751992" w:rsidRDefault="00751992" w:rsidP="00751992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Jak dlouhá je kódující oblast pro příslušný protein a jak dlouhý bude přeložený protein?</w:t>
      </w:r>
    </w:p>
    <w:p w14:paraId="40FDF111" w14:textId="4C33A81F" w:rsidR="000E4B90" w:rsidRPr="000E4B90" w:rsidRDefault="000E4B90" w:rsidP="000E4B90">
      <w:pPr>
        <w:spacing w:after="0" w:line="360" w:lineRule="auto"/>
        <w:ind w:left="360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74C5812E" wp14:editId="7B424091">
            <wp:extent cx="5760720" cy="2080895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5A91C" w14:textId="74554C3C" w:rsidR="00B6228E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Navrhněte manuálně primery, které by bylo možné použít pro amplifikaci </w:t>
      </w:r>
      <w:r w:rsidR="005A0E16">
        <w:rPr>
          <w:rFonts w:cstheme="minorHAnsi"/>
          <w:sz w:val="28"/>
          <w:szCs w:val="20"/>
        </w:rPr>
        <w:t>pátého</w:t>
      </w:r>
      <w:r>
        <w:rPr>
          <w:rFonts w:cstheme="minorHAnsi"/>
          <w:sz w:val="28"/>
          <w:szCs w:val="20"/>
        </w:rPr>
        <w:t xml:space="preserve"> exonu.</w:t>
      </w:r>
    </w:p>
    <w:p w14:paraId="075A853F" w14:textId="6428E309" w:rsidR="000E4B90" w:rsidRDefault="000E4B90" w:rsidP="000E4B90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12B11296" wp14:editId="48DF9D5E">
            <wp:extent cx="5086350" cy="2122676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93440" cy="212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815EE" w14:textId="77777777" w:rsidR="000E4B90" w:rsidRPr="000E4B90" w:rsidRDefault="000E4B90" w:rsidP="000E4B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0E4B90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&gt;NM_000946.3:468-604 Homo sapiens DNA primase subunit 1 (PRIM1), mRNA</w:t>
      </w:r>
    </w:p>
    <w:p w14:paraId="04AE4DC4" w14:textId="77777777" w:rsidR="000E4B90" w:rsidRPr="000E4B90" w:rsidRDefault="000E4B90" w:rsidP="000E4B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0E4B90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GGACTTTGGATTTAAGCATCGTCTCTGGGTATATTCTGGAAGGAGAGGTGTTCATTGTTGGGTCTGTGA</w:t>
      </w:r>
    </w:p>
    <w:p w14:paraId="2DEA1DD0" w14:textId="4C6FDD10" w:rsidR="000E4B90" w:rsidRDefault="000E4B90" w:rsidP="000E4B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0E4B90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GAATCAGTTAGAAAACTGTCTTCTGCAGTACGTTCTGGGATAGTTGAGTATTTGAGCCTTGTAAAG</w:t>
      </w:r>
    </w:p>
    <w:p w14:paraId="7A8099E2" w14:textId="75D9C00E" w:rsidR="000E4B90" w:rsidRDefault="000E4B90" w:rsidP="000E4B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F:</w:t>
      </w:r>
      <w:r w:rsidRPr="000E4B90">
        <w:t xml:space="preserve"> </w:t>
      </w:r>
      <w:r w:rsidRPr="000E4B90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GG ACT TTG GAT TTA AGC ATC G</w:t>
      </w:r>
    </w:p>
    <w:p w14:paraId="3DA9DC96" w14:textId="21ACCDC4" w:rsidR="000E4B90" w:rsidRDefault="000E4B90" w:rsidP="000E4B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R:</w:t>
      </w:r>
      <w:r w:rsidRPr="000E4B90">
        <w:t xml:space="preserve"> </w:t>
      </w:r>
      <w:r w:rsidRPr="000E4B90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TT TAC AAG GCT CAA ATA CTC AA</w:t>
      </w:r>
    </w:p>
    <w:p w14:paraId="133C487F" w14:textId="7D5EAA2C" w:rsidR="000E4B90" w:rsidRDefault="000E4B90" w:rsidP="000E4B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>
        <w:rPr>
          <w:noProof/>
        </w:rPr>
        <w:lastRenderedPageBreak/>
        <w:drawing>
          <wp:inline distT="0" distB="0" distL="0" distR="0" wp14:anchorId="0EFBD188" wp14:editId="39FFCE4C">
            <wp:extent cx="3287870" cy="2028825"/>
            <wp:effectExtent l="0" t="0" r="8255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5194" cy="203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F40" w14:textId="2CA2B494" w:rsidR="000E4B90" w:rsidRPr="000E4B90" w:rsidRDefault="000E4B90" w:rsidP="000E4B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>
        <w:rPr>
          <w:noProof/>
        </w:rPr>
        <w:drawing>
          <wp:inline distT="0" distB="0" distL="0" distR="0" wp14:anchorId="78F64EC1" wp14:editId="64BFE061">
            <wp:extent cx="3390900" cy="215968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93800" cy="216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ACB15" w14:textId="77777777" w:rsidR="000E4B90" w:rsidRDefault="000E4B90" w:rsidP="000E4B90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</w:p>
    <w:p w14:paraId="4CFF0070" w14:textId="61B72C69" w:rsidR="005A0E16" w:rsidRDefault="005A0E16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Porovnejte vytvořené primery se sekvencí mRNA a příslušného exonu.</w:t>
      </w:r>
    </w:p>
    <w:p w14:paraId="4B2F9B46" w14:textId="3423C5D2" w:rsidR="000E4B90" w:rsidRDefault="000E4B90" w:rsidP="000E4B90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  <w:r>
        <w:rPr>
          <w:noProof/>
        </w:rPr>
        <w:drawing>
          <wp:inline distT="0" distB="0" distL="0" distR="0" wp14:anchorId="5B68E7C6" wp14:editId="38C91A11">
            <wp:extent cx="4705350" cy="961609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1731" cy="964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6BFD4" w14:textId="77777777" w:rsidR="000E4B90" w:rsidRPr="000E4B90" w:rsidRDefault="000E4B90" w:rsidP="000E4B90">
      <w:pPr>
        <w:spacing w:after="0" w:line="360" w:lineRule="auto"/>
        <w:rPr>
          <w:rFonts w:cstheme="minorHAnsi"/>
          <w:sz w:val="28"/>
          <w:szCs w:val="20"/>
        </w:rPr>
      </w:pPr>
    </w:p>
    <w:p w14:paraId="023572AA" w14:textId="4898024A" w:rsidR="00B6228E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Existuje nějaký restrikční enzym, který by sekvenci třetího exonu štěpil právě </w:t>
      </w:r>
      <w:r w:rsidR="005A0E16">
        <w:rPr>
          <w:rFonts w:cstheme="minorHAnsi"/>
          <w:sz w:val="28"/>
          <w:szCs w:val="20"/>
        </w:rPr>
        <w:t>jednou</w:t>
      </w:r>
      <w:r>
        <w:rPr>
          <w:rFonts w:cstheme="minorHAnsi"/>
          <w:sz w:val="28"/>
          <w:szCs w:val="20"/>
        </w:rPr>
        <w:t>?</w:t>
      </w:r>
    </w:p>
    <w:p w14:paraId="4FAEB27A" w14:textId="57D37749" w:rsidR="00DB1EF0" w:rsidRPr="00B6228E" w:rsidRDefault="002565D4" w:rsidP="00B6228E">
      <w:r w:rsidRPr="002565D4">
        <w:drawing>
          <wp:inline distT="0" distB="0" distL="0" distR="0" wp14:anchorId="669412C5" wp14:editId="6A145D68">
            <wp:extent cx="3834585" cy="2004365"/>
            <wp:effectExtent l="0" t="0" r="0" b="0"/>
            <wp:docPr id="2" name="Obrázek 2">
              <a:extLst xmlns:a="http://schemas.openxmlformats.org/drawingml/2006/main">
                <a:ext uri="{FF2B5EF4-FFF2-40B4-BE49-F238E27FC236}">
                  <a16:creationId xmlns:a16="http://schemas.microsoft.com/office/drawing/2014/main" id="{A54A6BEC-EB57-3CF1-4BB2-828257C2C2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4">
                      <a:extLst>
                        <a:ext uri="{FF2B5EF4-FFF2-40B4-BE49-F238E27FC236}">
                          <a16:creationId xmlns:a16="http://schemas.microsoft.com/office/drawing/2014/main" id="{A54A6BEC-EB57-3CF1-4BB2-828257C2C2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1551" cy="2013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1EF0" w:rsidRPr="00B622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1269C"/>
    <w:multiLevelType w:val="hybridMultilevel"/>
    <w:tmpl w:val="D1AC28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3D3"/>
    <w:multiLevelType w:val="hybridMultilevel"/>
    <w:tmpl w:val="5F06C568"/>
    <w:lvl w:ilvl="0" w:tplc="F304AB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6683C"/>
    <w:multiLevelType w:val="hybridMultilevel"/>
    <w:tmpl w:val="4314A7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0530A"/>
    <w:multiLevelType w:val="hybridMultilevel"/>
    <w:tmpl w:val="247E836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5A7AC2"/>
    <w:multiLevelType w:val="hybridMultilevel"/>
    <w:tmpl w:val="4E1A9D84"/>
    <w:lvl w:ilvl="0" w:tplc="E2D23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75103"/>
    <w:multiLevelType w:val="hybridMultilevel"/>
    <w:tmpl w:val="58226C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B3035"/>
    <w:multiLevelType w:val="hybridMultilevel"/>
    <w:tmpl w:val="2A52F1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196E8A"/>
    <w:multiLevelType w:val="hybridMultilevel"/>
    <w:tmpl w:val="FF66903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53311">
    <w:abstractNumId w:val="5"/>
  </w:num>
  <w:num w:numId="2" w16cid:durableId="2273768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62842603">
    <w:abstractNumId w:val="0"/>
  </w:num>
  <w:num w:numId="4" w16cid:durableId="2100329740">
    <w:abstractNumId w:val="3"/>
  </w:num>
  <w:num w:numId="5" w16cid:durableId="77798807">
    <w:abstractNumId w:val="1"/>
  </w:num>
  <w:num w:numId="6" w16cid:durableId="697269660">
    <w:abstractNumId w:val="6"/>
  </w:num>
  <w:num w:numId="7" w16cid:durableId="554194199">
    <w:abstractNumId w:val="2"/>
  </w:num>
  <w:num w:numId="8" w16cid:durableId="2539779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szQ2MDE3MjS3MDNT0lEKTi0uzszPAykwqQUAbTH7RCwAAAA="/>
  </w:docVars>
  <w:rsids>
    <w:rsidRoot w:val="00255883"/>
    <w:rsid w:val="00035DFD"/>
    <w:rsid w:val="000E4B90"/>
    <w:rsid w:val="00255883"/>
    <w:rsid w:val="002565D4"/>
    <w:rsid w:val="005A0E16"/>
    <w:rsid w:val="005A6761"/>
    <w:rsid w:val="00667554"/>
    <w:rsid w:val="00751992"/>
    <w:rsid w:val="009644F0"/>
    <w:rsid w:val="0097400F"/>
    <w:rsid w:val="00AD41F2"/>
    <w:rsid w:val="00B6228E"/>
    <w:rsid w:val="00B648B5"/>
    <w:rsid w:val="00BE1011"/>
    <w:rsid w:val="00BE75F3"/>
    <w:rsid w:val="00D5737E"/>
    <w:rsid w:val="00DB1EF0"/>
    <w:rsid w:val="00F27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41A6BD"/>
  <w15:chartTrackingRefBased/>
  <w15:docId w15:val="{BB97D488-6AA9-41A6-840C-94BD5E629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6228E"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2558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4"/>
      <w:szCs w:val="24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255883"/>
    <w:rPr>
      <w:rFonts w:ascii="Courier New" w:eastAsia="Times New Roman" w:hAnsi="Courier New" w:cs="Courier New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255883"/>
    <w:pPr>
      <w:ind w:left="720"/>
      <w:contextualSpacing/>
    </w:pPr>
  </w:style>
  <w:style w:type="character" w:customStyle="1" w:styleId="sequencechunk">
    <w:name w:val="sequence__chunk"/>
    <w:basedOn w:val="Standardnpsmoodstavce"/>
    <w:rsid w:val="00BE75F3"/>
  </w:style>
  <w:style w:type="character" w:customStyle="1" w:styleId="ffline">
    <w:name w:val="ff_line"/>
    <w:basedOn w:val="Standardnpsmoodstavce"/>
    <w:rsid w:val="00BE75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2090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474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7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02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98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526431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276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4</cp:revision>
  <dcterms:created xsi:type="dcterms:W3CDTF">2023-05-02T12:21:00Z</dcterms:created>
  <dcterms:modified xsi:type="dcterms:W3CDTF">2024-04-22T16:37:00Z</dcterms:modified>
</cp:coreProperties>
</file>